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60C6D" w:rsidRDefault="004528E6" w:rsidP="004528E6">
      <w:pPr>
        <w:tabs>
          <w:tab w:val="left" w:pos="2460"/>
        </w:tabs>
      </w:pPr>
      <w:r>
        <w:t>Test Result of CNN Classifier on http://</w:t>
      </w:r>
      <w:r w:rsidRPr="004528E6">
        <w:t>pivotal.io</w:t>
      </w:r>
    </w:p>
    <w:p w:rsidR="004528E6" w:rsidRDefault="004528E6" w:rsidP="004528E6">
      <w:pPr>
        <w:tabs>
          <w:tab w:val="left" w:pos="2460"/>
        </w:tabs>
      </w:pPr>
      <w:hyperlink r:id="rId4" w:history="1">
        <w:r>
          <w:rPr>
            <w:rStyle w:val="Hyperlink"/>
          </w:rPr>
          <w:t>https://catdogclassifier-intelligent-panda-ao.cfapps.io/</w:t>
        </w:r>
      </w:hyperlink>
    </w:p>
    <w:p w:rsidR="004528E6" w:rsidRDefault="004528E6" w:rsidP="004528E6">
      <w:pPr>
        <w:tabs>
          <w:tab w:val="left" w:pos="2460"/>
        </w:tabs>
      </w:pPr>
    </w:p>
    <w:p w:rsidR="004528E6" w:rsidRDefault="004528E6" w:rsidP="004528E6">
      <w:pPr>
        <w:tabs>
          <w:tab w:val="left" w:pos="2460"/>
        </w:tabs>
      </w:pPr>
      <w:r>
        <w:rPr>
          <w:noProof/>
          <w:lang w:eastAsia="en-IN"/>
        </w:rPr>
        <w:drawing>
          <wp:inline distT="0" distB="0" distL="0" distR="0" wp14:anchorId="7C82E331" wp14:editId="7819ED6B">
            <wp:extent cx="5731510" cy="2449830"/>
            <wp:effectExtent l="0" t="0" r="254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49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528E6" w:rsidRDefault="004528E6" w:rsidP="004528E6">
      <w:pPr>
        <w:tabs>
          <w:tab w:val="left" w:pos="2460"/>
        </w:tabs>
      </w:pPr>
    </w:p>
    <w:p w:rsidR="004528E6" w:rsidRDefault="004528E6" w:rsidP="004528E6">
      <w:pPr>
        <w:tabs>
          <w:tab w:val="left" w:pos="2460"/>
        </w:tabs>
      </w:pPr>
      <w:r>
        <w:rPr>
          <w:noProof/>
          <w:lang w:eastAsia="en-IN"/>
        </w:rPr>
        <w:drawing>
          <wp:inline distT="0" distB="0" distL="0" distR="0" wp14:anchorId="1394C6E1" wp14:editId="27C031A8">
            <wp:extent cx="5731510" cy="2397760"/>
            <wp:effectExtent l="0" t="0" r="2540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97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4528E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Q0sLAwNbM0N7EwNzJT0lEKTi0uzszPAykwrAUAu2gO/ywAAAA="/>
  </w:docVars>
  <w:rsids>
    <w:rsidRoot w:val="004528E6"/>
    <w:rsid w:val="00077B11"/>
    <w:rsid w:val="004528E6"/>
    <w:rsid w:val="00BD28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A1ECB5"/>
  <w15:chartTrackingRefBased/>
  <w15:docId w15:val="{575165E2-A77A-451C-B905-07A1DC8250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4528E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hyperlink" Target="https://catdogclassifier-intelligent-panda-ao.cfapps.i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7</Words>
  <Characters>16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v Shankar Dutta</dc:creator>
  <cp:keywords/>
  <dc:description/>
  <cp:lastModifiedBy>Shiv Shankar Dutta</cp:lastModifiedBy>
  <cp:revision>1</cp:revision>
  <dcterms:created xsi:type="dcterms:W3CDTF">2020-03-28T22:40:00Z</dcterms:created>
  <dcterms:modified xsi:type="dcterms:W3CDTF">2020-03-28T22:45:00Z</dcterms:modified>
</cp:coreProperties>
</file>